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22BA2" w:rsidP="002E52FC" w:rsidRDefault="002E52FC" w14:paraId="32ECC505" w14:textId="412DABAE">
      <w:pPr>
        <w:pStyle w:val="Heading1"/>
      </w:pPr>
      <w:r>
        <w:t>Procedures for Name Headings</w:t>
      </w:r>
    </w:p>
    <w:p w:rsidR="002E52FC" w:rsidP="002E52FC" w:rsidRDefault="002E52FC" w14:paraId="3B15201E" w14:textId="77777777">
      <w:r>
        <w:t>Types of name headings that might be an issue:</w:t>
      </w:r>
    </w:p>
    <w:p w:rsidR="002E52FC" w:rsidP="002E52FC" w:rsidRDefault="002E52FC" w14:paraId="102012F2" w14:textId="0E6F5B25">
      <w:pPr>
        <w:pStyle w:val="ListParagraph"/>
        <w:numPr>
          <w:ilvl w:val="0"/>
          <w:numId w:val="1"/>
        </w:numPr>
      </w:pPr>
      <w:r>
        <w:t>Name changes due to marriage</w:t>
      </w:r>
    </w:p>
    <w:p w:rsidR="002E52FC" w:rsidP="002E52FC" w:rsidRDefault="002E52FC" w14:paraId="61084CDE" w14:textId="4C06FCCD">
      <w:pPr>
        <w:pStyle w:val="ListParagraph"/>
        <w:numPr>
          <w:ilvl w:val="0"/>
          <w:numId w:val="1"/>
        </w:numPr>
      </w:pPr>
      <w:r>
        <w:t>Name changes due to gender transition</w:t>
      </w:r>
    </w:p>
    <w:p w:rsidR="002E52FC" w:rsidP="002E52FC" w:rsidRDefault="002E52FC" w14:paraId="431D2162" w14:textId="3C9C4B46">
      <w:pPr>
        <w:pStyle w:val="ListParagraph"/>
        <w:numPr>
          <w:ilvl w:val="0"/>
          <w:numId w:val="1"/>
        </w:numPr>
      </w:pPr>
      <w:r>
        <w:t>Nicknames and stage names (Bernie Sanders, Chris Hayes)</w:t>
      </w:r>
    </w:p>
    <w:p w:rsidR="002E52FC" w:rsidP="002E52FC" w:rsidRDefault="002E52FC" w14:paraId="53007E37" w14:textId="48D34221">
      <w:pPr>
        <w:pStyle w:val="ListParagraph"/>
        <w:numPr>
          <w:ilvl w:val="0"/>
          <w:numId w:val="1"/>
        </w:numPr>
      </w:pPr>
      <w:r>
        <w:t>Names where official romanization mismatches common usage</w:t>
      </w:r>
    </w:p>
    <w:p w:rsidR="00033C37" w:rsidP="002E52FC" w:rsidRDefault="00033C37" w14:paraId="6B9CC560" w14:textId="79C158C2">
      <w:pPr>
        <w:pStyle w:val="ListParagraph"/>
        <w:numPr>
          <w:ilvl w:val="0"/>
          <w:numId w:val="1"/>
        </w:numPr>
      </w:pPr>
      <w:r>
        <w:t>Magellan</w:t>
      </w:r>
    </w:p>
    <w:p w:rsidR="002E52FC" w:rsidP="002E52FC" w:rsidRDefault="002E52FC" w14:paraId="57D165A2" w14:textId="764C7EAE">
      <w:r>
        <w:t>Proposed steps for resolution:</w:t>
      </w:r>
    </w:p>
    <w:p w:rsidR="002E52FC" w:rsidP="002E52FC" w:rsidRDefault="002E52FC" w14:paraId="6FA4C57B" w14:textId="63A14A3D">
      <w:pPr>
        <w:pStyle w:val="ListParagraph"/>
        <w:numPr>
          <w:ilvl w:val="0"/>
          <w:numId w:val="2"/>
        </w:numPr>
      </w:pPr>
      <w:r>
        <w:t>Report to SWAN.</w:t>
      </w:r>
    </w:p>
    <w:p w:rsidR="002E52FC" w:rsidP="002E52FC" w:rsidRDefault="006F25D3" w14:paraId="3DA9FDE5" w14:textId="2780DA0E">
      <w:pPr>
        <w:pStyle w:val="ListParagraph"/>
        <w:numPr>
          <w:ilvl w:val="0"/>
          <w:numId w:val="2"/>
        </w:numPr>
      </w:pPr>
      <w:r>
        <w:t>SWAN researches and determines whether the issue is sensitive.</w:t>
      </w:r>
    </w:p>
    <w:p w:rsidR="00103042" w:rsidP="00103042" w:rsidRDefault="00103042" w14:paraId="153A253A" w14:textId="209B421D">
      <w:pPr>
        <w:pStyle w:val="ListParagraph"/>
        <w:numPr>
          <w:ilvl w:val="0"/>
          <w:numId w:val="2"/>
        </w:numPr>
        <w:rPr/>
      </w:pPr>
      <w:r w:rsidR="00103042">
        <w:rPr/>
        <w:t xml:space="preserve">If </w:t>
      </w:r>
      <w:proofErr w:type="gramStart"/>
      <w:r w:rsidR="00103042">
        <w:rPr/>
        <w:t>situation</w:t>
      </w:r>
      <w:proofErr w:type="gramEnd"/>
      <w:r w:rsidR="00103042">
        <w:rPr/>
        <w:t xml:space="preserve"> is not sensitive, </w:t>
      </w:r>
      <w:r w:rsidR="00935425">
        <w:rPr/>
        <w:t xml:space="preserve">we can add an access point </w:t>
      </w:r>
      <w:commentRangeStart w:id="2005028800"/>
      <w:r w:rsidR="00935425">
        <w:rPr/>
        <w:t>in</w:t>
      </w:r>
      <w:commentRangeEnd w:id="2005028800"/>
      <w:r>
        <w:rPr>
          <w:rStyle w:val="CommentReference"/>
        </w:rPr>
        <w:commentReference w:id="2005028800"/>
      </w:r>
      <w:r w:rsidR="00935425">
        <w:rPr/>
        <w:t xml:space="preserve"> a supplementary spot if necessary. Things to consider:</w:t>
      </w:r>
    </w:p>
    <w:p w:rsidR="00935425" w:rsidP="00935425" w:rsidRDefault="00935425" w14:paraId="7F44209C" w14:textId="6625068B">
      <w:pPr>
        <w:pStyle w:val="ListParagraph"/>
        <w:numPr>
          <w:ilvl w:val="1"/>
          <w:numId w:val="2"/>
        </w:numPr>
      </w:pPr>
      <w:r>
        <w:t>Carve out a local field?</w:t>
      </w:r>
    </w:p>
    <w:p w:rsidR="00935425" w:rsidP="00935425" w:rsidRDefault="00935425" w14:paraId="3578F630" w14:textId="7682279A">
      <w:pPr>
        <w:pStyle w:val="ListParagraph"/>
        <w:numPr>
          <w:ilvl w:val="1"/>
          <w:numId w:val="2"/>
        </w:numPr>
      </w:pPr>
      <w:r>
        <w:t xml:space="preserve">Remember that </w:t>
      </w:r>
      <w:r w:rsidR="002177FE">
        <w:t>245 $c is indexed.</w:t>
      </w:r>
    </w:p>
    <w:p w:rsidR="002177FE" w:rsidP="00935425" w:rsidRDefault="002177FE" w14:paraId="7A36242C" w14:textId="327E7152">
      <w:pPr>
        <w:pStyle w:val="ListParagraph"/>
        <w:numPr>
          <w:ilvl w:val="1"/>
          <w:numId w:val="2"/>
        </w:numPr>
        <w:rPr/>
      </w:pPr>
      <w:r w:rsidR="002177FE">
        <w:rPr/>
        <w:t xml:space="preserve">Changing </w:t>
      </w:r>
      <w:r w:rsidR="17E55166">
        <w:rPr/>
        <w:t xml:space="preserve">the </w:t>
      </w:r>
      <w:r w:rsidR="002177FE">
        <w:rPr/>
        <w:t xml:space="preserve">100 field is </w:t>
      </w:r>
      <w:r w:rsidR="00DC0FDB">
        <w:rPr/>
        <w:t>not recommended. Likely not sustainable.</w:t>
      </w:r>
      <w:commentRangeStart w:id="6804214"/>
      <w:commentRangeEnd w:id="6804214"/>
      <w:r>
        <w:rPr>
          <w:rStyle w:val="CommentReference"/>
        </w:rPr>
        <w:commentReference w:id="6804214"/>
      </w:r>
    </w:p>
    <w:p w:rsidR="00DC0FDB" w:rsidP="00DC0FDB" w:rsidRDefault="00DC0FDB" w14:paraId="2DA972F4" w14:textId="605CB211">
      <w:pPr>
        <w:pStyle w:val="ListParagraph"/>
        <w:numPr>
          <w:ilvl w:val="0"/>
          <w:numId w:val="2"/>
        </w:numPr>
        <w:rPr/>
      </w:pPr>
      <w:r w:rsidR="00DC0FDB">
        <w:rPr/>
        <w:t>If the situation is sensitive, we can consider more drastic action</w:t>
      </w:r>
      <w:r w:rsidR="00FF67B5">
        <w:rPr/>
        <w:t>:</w:t>
      </w:r>
      <w:commentRangeStart w:id="1304883815"/>
      <w:commentRangeEnd w:id="1304883815"/>
      <w:r>
        <w:rPr>
          <w:rStyle w:val="CommentReference"/>
        </w:rPr>
        <w:commentReference w:id="1304883815"/>
      </w:r>
    </w:p>
    <w:p w:rsidR="00F20F38" w:rsidP="00F20F38" w:rsidRDefault="00F20F38" w14:paraId="61451413" w14:textId="3C18C439">
      <w:pPr>
        <w:pStyle w:val="ListParagraph"/>
        <w:numPr>
          <w:ilvl w:val="1"/>
          <w:numId w:val="2"/>
        </w:numPr>
      </w:pPr>
      <w:r>
        <w:t>Determine whether 1</w:t>
      </w:r>
      <w:r w:rsidR="009506F8">
        <w:t>xx (6xx,7xx,8xx)</w:t>
      </w:r>
      <w:r>
        <w:t xml:space="preserve"> field representation needs immediate replacement.</w:t>
      </w:r>
    </w:p>
    <w:p w:rsidR="00664B44" w:rsidP="00F20F38" w:rsidRDefault="00664B44" w14:paraId="3B30D183" w14:textId="658DE62D">
      <w:pPr>
        <w:pStyle w:val="ListParagraph"/>
        <w:numPr>
          <w:ilvl w:val="1"/>
          <w:numId w:val="2"/>
        </w:numPr>
        <w:rPr/>
      </w:pPr>
      <w:r w:rsidR="00664B44">
        <w:rPr/>
        <w:t>If so, update</w:t>
      </w:r>
      <w:r w:rsidR="16F07A7E">
        <w:rPr/>
        <w:t xml:space="preserve"> the</w:t>
      </w:r>
      <w:r w:rsidR="00664B44">
        <w:rPr/>
        <w:t xml:space="preserve"> local authority file with cross reference and note before updating bibliographic records.</w:t>
      </w:r>
    </w:p>
    <w:p w:rsidR="00B956FB" w:rsidP="00F20F38" w:rsidRDefault="00B956FB" w14:paraId="7824B1D6" w14:textId="5CCBAB24">
      <w:pPr>
        <w:pStyle w:val="ListParagraph"/>
        <w:numPr>
          <w:ilvl w:val="1"/>
          <w:numId w:val="2"/>
        </w:numPr>
        <w:rPr/>
      </w:pPr>
      <w:r w:rsidR="00B956FB">
        <w:rPr/>
        <w:t>Contact MARCIVE if</w:t>
      </w:r>
      <w:r w:rsidR="00694A0D">
        <w:rPr/>
        <w:t xml:space="preserve"> </w:t>
      </w:r>
      <w:r w:rsidR="6DC4C69B">
        <w:rPr/>
        <w:t xml:space="preserve">a </w:t>
      </w:r>
      <w:r w:rsidR="00694A0D">
        <w:rPr/>
        <w:t>replacement name is a cross-reference</w:t>
      </w:r>
      <w:r w:rsidR="00B956FB">
        <w:rPr/>
        <w:t>.</w:t>
      </w:r>
      <w:r w:rsidR="00694A0D">
        <w:rPr/>
        <w:t xml:space="preserve"> (Likely unnecessary.)</w:t>
      </w:r>
    </w:p>
    <w:p w:rsidR="00B956FB" w:rsidP="00F20F38" w:rsidRDefault="00B11DEC" w14:paraId="6270CBD2" w14:textId="25B3435A">
      <w:pPr>
        <w:pStyle w:val="ListParagraph"/>
        <w:numPr>
          <w:ilvl w:val="1"/>
          <w:numId w:val="2"/>
        </w:numPr>
        <w:rPr/>
      </w:pPr>
      <w:r w:rsidR="00B11DEC">
        <w:rPr/>
        <w:t>Contact local NACO</w:t>
      </w:r>
      <w:r w:rsidR="00DF1D56">
        <w:rPr/>
        <w:t xml:space="preserve"> contributors on possible update.</w:t>
      </w:r>
      <w:commentRangeStart w:id="966801929"/>
      <w:commentRangeEnd w:id="966801929"/>
      <w:r>
        <w:rPr>
          <w:rStyle w:val="CommentReference"/>
        </w:rPr>
        <w:commentReference w:id="966801929"/>
      </w:r>
    </w:p>
    <w:p w:rsidR="00DF1D56" w:rsidP="00F20F38" w:rsidRDefault="00AA74C7" w14:paraId="692B9FD2" w14:textId="47B1CC1F">
      <w:pPr>
        <w:pStyle w:val="ListParagraph"/>
        <w:numPr>
          <w:ilvl w:val="1"/>
          <w:numId w:val="2"/>
        </w:numPr>
      </w:pPr>
      <w:r>
        <w:t>Add name to local reference file for periodic</w:t>
      </w:r>
      <w:r w:rsidR="00363185">
        <w:t xml:space="preserve"> (weekly?) follow-up.</w:t>
      </w:r>
      <w:r w:rsidR="00BA4EAF">
        <w:t xml:space="preserve"> (Checking for updated authority record and updating of new records.)</w:t>
      </w:r>
    </w:p>
    <w:p w:rsidR="00655ABB" w:rsidP="00655ABB" w:rsidRDefault="00655ABB" w14:paraId="708802B6" w14:textId="52ED35F9">
      <w:r>
        <w:t xml:space="preserve">Special accommodation may be made when we have direct communication with a person. </w:t>
      </w:r>
      <w:r w:rsidR="00104AAD">
        <w:t>W</w:t>
      </w:r>
      <w:r>
        <w:t xml:space="preserve">e have had a couple of </w:t>
      </w:r>
      <w:r w:rsidR="00103042">
        <w:t>transgender local authors weigh in with differing opinions</w:t>
      </w:r>
      <w:r w:rsidR="00363185">
        <w:t xml:space="preserve"> and levels of comfort with cataloging practice.</w:t>
      </w:r>
    </w:p>
    <w:p w:rsidRPr="002E52FC" w:rsidR="00F57E36" w:rsidP="00655ABB" w:rsidRDefault="00F57E36" w14:paraId="52E4288C" w14:textId="282BE49B">
      <w:r w:rsidR="00F57E36">
        <w:rPr/>
        <w:t xml:space="preserve">In general, SWAN will not update all occurrences of a name in a bibliographic record and will focus on name access points that are most prominently displayed in the discovery layer. </w:t>
      </w:r>
      <w:r w:rsidR="00EE7295">
        <w:rPr/>
        <w:t>SWAN will consider updating other areas of a bibliographic record i</w:t>
      </w:r>
      <w:r w:rsidR="03FCF2A5">
        <w:rPr/>
        <w:t>f</w:t>
      </w:r>
      <w:r w:rsidR="00EE7295">
        <w:rPr/>
        <w:t xml:space="preserve"> specifically requested by the person in question.</w:t>
      </w:r>
    </w:p>
    <w:sectPr w:rsidRPr="002E52FC" w:rsidR="00F57E3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JA" w:author="Joy Anhalt" w:date="2022-08-26T12:24:32" w:id="2005028800">
    <w:p w:rsidR="5C80A7D8" w:rsidRDefault="5C80A7D8" w14:paraId="0CF06C8D" w14:textId="0BCA3475">
      <w:pPr>
        <w:pStyle w:val="CommentText"/>
      </w:pPr>
      <w:r w:rsidR="5C80A7D8">
        <w:rPr/>
        <w:t>recommend phrasing #3: If the situation is not sensitive, an access point may be added in a supplementary spot.</w:t>
      </w:r>
      <w:r>
        <w:rPr>
          <w:rStyle w:val="CommentReference"/>
        </w:rPr>
        <w:annotationRef/>
      </w:r>
    </w:p>
  </w:comment>
  <w:comment w:initials="JA" w:author="Joy Anhalt" w:date="2022-08-26T12:26:03" w:id="1304883815">
    <w:p w:rsidR="5C80A7D8" w:rsidRDefault="5C80A7D8" w14:paraId="515FB18B" w14:textId="1D3E512B">
      <w:pPr>
        <w:pStyle w:val="CommentText"/>
      </w:pPr>
      <w:r w:rsidR="5C80A7D8">
        <w:rPr/>
        <w:t>If the situation is sensitive, the following should be considered:</w:t>
      </w:r>
      <w:r>
        <w:rPr>
          <w:rStyle w:val="CommentReference"/>
        </w:rPr>
        <w:annotationRef/>
      </w:r>
    </w:p>
  </w:comment>
  <w:comment w:initials="JA" w:author="Joy Anhalt" w:date="2022-08-26T12:27:30" w:id="6804214">
    <w:p w:rsidR="5C80A7D8" w:rsidRDefault="5C80A7D8" w14:paraId="3F76C141" w14:textId="590B27F2">
      <w:pPr>
        <w:pStyle w:val="CommentText"/>
      </w:pPr>
      <w:r w:rsidR="5C80A7D8">
        <w:rPr/>
        <w:t>Maintaining and tracking the changes is not sustainable.</w:t>
      </w:r>
      <w:r>
        <w:rPr>
          <w:rStyle w:val="CommentReference"/>
        </w:rPr>
        <w:annotationRef/>
      </w:r>
    </w:p>
  </w:comment>
  <w:comment w:initials="JA" w:author="Joy Anhalt" w:date="2022-08-26T12:28:34" w:id="966801929">
    <w:p w:rsidR="5C80A7D8" w:rsidRDefault="5C80A7D8" w14:paraId="6C3ED6C9" w14:textId="29A7A8E9">
      <w:pPr>
        <w:pStyle w:val="CommentText"/>
      </w:pPr>
      <w:r w:rsidR="5C80A7D8">
        <w:rPr/>
        <w:t>Contact local NACO contributors to update the record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0CF06C8D"/>
  <w15:commentEx w15:done="0" w15:paraId="515FB18B"/>
  <w15:commentEx w15:done="0" w15:paraId="3F76C141"/>
  <w15:commentEx w15:done="0" w15:paraId="6C3ED6C9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D57AD4D" w16cex:dateUtc="2022-08-26T17:24:32.291Z"/>
  <w16cex:commentExtensible w16cex:durableId="590E8C7E" w16cex:dateUtc="2022-08-26T17:26:03.337Z"/>
  <w16cex:commentExtensible w16cex:durableId="1F4B379C" w16cex:dateUtc="2022-08-26T17:27:30.41Z"/>
  <w16cex:commentExtensible w16cex:durableId="3102C2C5" w16cex:dateUtc="2022-08-26T17:28:34.43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CF06C8D" w16cid:durableId="3D57AD4D"/>
  <w16cid:commentId w16cid:paraId="515FB18B" w16cid:durableId="590E8C7E"/>
  <w16cid:commentId w16cid:paraId="3F76C141" w16cid:durableId="1F4B379C"/>
  <w16cid:commentId w16cid:paraId="6C3ED6C9" w16cid:durableId="3102C2C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070F33"/>
    <w:multiLevelType w:val="hybridMultilevel"/>
    <w:tmpl w:val="CC184F06"/>
    <w:lvl w:ilvl="0" w:tplc="79B46C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684718"/>
    <w:multiLevelType w:val="hybridMultilevel"/>
    <w:tmpl w:val="304EA50A"/>
    <w:lvl w:ilvl="0" w:tplc="04090001">
      <w:start w:val="1"/>
      <w:numFmt w:val="bullet"/>
      <w:lvlText w:val=""/>
      <w:lvlJc w:val="left"/>
      <w:pPr>
        <w:ind w:left="768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hint="default" w:ascii="Wingdings" w:hAnsi="Wingdings"/>
      </w:rPr>
    </w:lvl>
  </w:abstractNum>
  <w:num w:numId="1" w16cid:durableId="880631656">
    <w:abstractNumId w:val="1"/>
  </w:num>
  <w:num w:numId="2" w16cid:durableId="14883410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Joy Anhalt">
    <w15:presenceInfo w15:providerId="AD" w15:userId="S::janhalt_tplibrary.org#ext#@swanlibraries.onmicrosoft.com::f46d758e-5d1d-4938-86ba-52a30e927e2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MDWwMDQwt7QwNTFX0lEKTi0uzszPAykwrAUAnbSiRiwAAAA="/>
  </w:docVars>
  <w:rsids>
    <w:rsidRoot w:val="002E52FC"/>
    <w:rsid w:val="00033C37"/>
    <w:rsid w:val="00103042"/>
    <w:rsid w:val="00104AAD"/>
    <w:rsid w:val="001E4CC1"/>
    <w:rsid w:val="002177FE"/>
    <w:rsid w:val="002853E7"/>
    <w:rsid w:val="002E52FC"/>
    <w:rsid w:val="00363185"/>
    <w:rsid w:val="00612E8E"/>
    <w:rsid w:val="00655ABB"/>
    <w:rsid w:val="00664B44"/>
    <w:rsid w:val="00694A0D"/>
    <w:rsid w:val="006F25D3"/>
    <w:rsid w:val="008354F4"/>
    <w:rsid w:val="00935425"/>
    <w:rsid w:val="009506F8"/>
    <w:rsid w:val="00AA74C7"/>
    <w:rsid w:val="00B11DEC"/>
    <w:rsid w:val="00B956FB"/>
    <w:rsid w:val="00BA4EAF"/>
    <w:rsid w:val="00DC0FDB"/>
    <w:rsid w:val="00DF1D56"/>
    <w:rsid w:val="00EE7295"/>
    <w:rsid w:val="00F20F38"/>
    <w:rsid w:val="00F57E36"/>
    <w:rsid w:val="00FF67B5"/>
    <w:rsid w:val="021F20AD"/>
    <w:rsid w:val="03FCF2A5"/>
    <w:rsid w:val="0FE6B69B"/>
    <w:rsid w:val="16F07A7E"/>
    <w:rsid w:val="17E55166"/>
    <w:rsid w:val="37FE5CED"/>
    <w:rsid w:val="5C80A7D8"/>
    <w:rsid w:val="5D46E973"/>
    <w:rsid w:val="60C24E3B"/>
    <w:rsid w:val="6B91CDD8"/>
    <w:rsid w:val="6B91CDD8"/>
    <w:rsid w:val="6DC4C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31209"/>
  <w15:chartTrackingRefBased/>
  <w15:docId w15:val="{483B9234-D11E-47F9-82BA-139CB0D8C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52F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2E52FC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E52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omments" Target="comments.xml" Id="R6abe9e882f4d40af" /><Relationship Type="http://schemas.microsoft.com/office/2011/relationships/people" Target="people.xml" Id="R84072eb8f7664a7a" /><Relationship Type="http://schemas.microsoft.com/office/2011/relationships/commentsExtended" Target="commentsExtended.xml" Id="Rd37b505b85244d88" /><Relationship Type="http://schemas.microsoft.com/office/2016/09/relationships/commentsIds" Target="commentsIds.xml" Id="Racc45778e8eb46d7" /><Relationship Type="http://schemas.microsoft.com/office/2018/08/relationships/commentsExtensible" Target="commentsExtensible.xml" Id="R6ddd4753eb5e4e3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325545373AF7429C682A8902065AFA" ma:contentTypeVersion="16" ma:contentTypeDescription="Create a new document." ma:contentTypeScope="" ma:versionID="63733f954283ed179e420f17767ce573">
  <xsd:schema xmlns:xsd="http://www.w3.org/2001/XMLSchema" xmlns:xs="http://www.w3.org/2001/XMLSchema" xmlns:p="http://schemas.microsoft.com/office/2006/metadata/properties" xmlns:ns2="6d2841a4-3d51-4a73-8a6d-9ab7925a3ac0" xmlns:ns3="13f1bf54-b3b9-4f6e-ab24-51a0268d9c4c" targetNamespace="http://schemas.microsoft.com/office/2006/metadata/properties" ma:root="true" ma:fieldsID="1a88a393afc10e6ce662d66fd2d45a69" ns2:_="" ns3:_="">
    <xsd:import namespace="6d2841a4-3d51-4a73-8a6d-9ab7925a3ac0"/>
    <xsd:import namespace="13f1bf54-b3b9-4f6e-ab24-51a0268d9c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841a4-3d51-4a73-8a6d-9ab7925a3a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75edc1e-3c8c-4677-a1ce-bc1d99f214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1bf54-b3b9-4f6e-ab24-51a0268d9c4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849b8c2-d6f1-47a9-8c7f-b86d845bd569}" ma:internalName="TaxCatchAll" ma:showField="CatchAllData" ma:web="13f1bf54-b3b9-4f6e-ab24-51a0268d9c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AFFD34-5A99-4DB5-BA74-91EDDD8803BE}"/>
</file>

<file path=customXml/itemProps2.xml><?xml version="1.0" encoding="utf-8"?>
<ds:datastoreItem xmlns:ds="http://schemas.openxmlformats.org/officeDocument/2006/customXml" ds:itemID="{163C1755-27FB-4B9B-9769-36299E4CF1F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cott Brandwein</dc:creator>
  <keywords/>
  <dc:description/>
  <lastModifiedBy>Joy Anhalt</lastModifiedBy>
  <revision>25</revision>
  <dcterms:created xsi:type="dcterms:W3CDTF">2022-08-26T15:39:00.0000000Z</dcterms:created>
  <dcterms:modified xsi:type="dcterms:W3CDTF">2022-08-26T17:28:44.0475181Z</dcterms:modified>
</coreProperties>
</file>